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A7BD367" w:rsidR="00000655" w:rsidRPr="0064074C" w:rsidRDefault="00D95B43">
      <w:pPr>
        <w:pStyle w:val="Heading1"/>
        <w:rPr>
          <w:rFonts w:ascii="Arial" w:hAnsi="Arial"/>
          <w:sz w:val="48"/>
          <w:u w:val="single"/>
        </w:rPr>
      </w:pPr>
      <w:bookmarkStart w:id="0" w:name="cookbook-project-documentation"/>
      <w:r>
        <w:rPr>
          <w:rFonts w:ascii="Arial" w:hAnsi="Arial"/>
          <w:sz w:val="48"/>
          <w:u w:val="single"/>
          <w:lang w:val="en-IO"/>
        </w:rPr>
        <w:t>RhythmicTunes</w:t>
      </w:r>
      <w:r w:rsidR="0064074C"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7D1C4956" w14:textId="0F64BDA6" w:rsidR="0064074C" w:rsidRPr="0036759D" w:rsidRDefault="0036759D" w:rsidP="0036759D">
      <w:pPr>
        <w:pStyle w:val="FirstParagraph"/>
        <w:rPr>
          <w:rFonts w:ascii="Arial" w:hAnsi="Arial"/>
        </w:rPr>
      </w:pPr>
      <w:r>
        <w:t>RhythmicTunes is designed to be more than just a music app—it’s your personalized melodic companion. Whether you’re seeking motivation during workouts, relaxation after a long day, or inspiration for creative work, RhythmicTunes curates the perfect soundtrack for every moment. With intelligent recommendations, mood-based playlists, and seamless navigation, it bridges the gap between technology and the emotional power of music.</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44F20E35" w:rsidR="00000655" w:rsidRPr="00CC3C3E" w:rsidRDefault="00D95B43" w:rsidP="00EB28B8">
      <w:pPr>
        <w:pStyle w:val="Compact"/>
        <w:numPr>
          <w:ilvl w:val="0"/>
          <w:numId w:val="2"/>
        </w:numPr>
        <w:jc w:val="both"/>
      </w:pPr>
      <w:r>
        <w:rPr>
          <w:rFonts w:ascii="Arial" w:hAnsi="Arial" w:cs="Arial"/>
          <w:b/>
          <w:bCs/>
          <w:color w:val="616873"/>
          <w:sz w:val="20"/>
          <w:szCs w:val="20"/>
          <w:shd w:val="clear" w:color="auto" w:fill="F9F9F9"/>
        </w:rPr>
        <w:t>NESAPRIYAN R</w:t>
      </w:r>
    </w:p>
    <w:p w14:paraId="2863390C" w14:textId="1D866753" w:rsidR="00730866" w:rsidRDefault="00D95B43" w:rsidP="000258F3">
      <w:pPr>
        <w:pStyle w:val="Compact"/>
        <w:numPr>
          <w:ilvl w:val="0"/>
          <w:numId w:val="2"/>
        </w:numPr>
        <w:jc w:val="both"/>
      </w:pPr>
      <w:r>
        <w:rPr>
          <w:rFonts w:ascii="Arial" w:hAnsi="Arial" w:cs="Arial"/>
          <w:b/>
          <w:bCs/>
          <w:color w:val="616873"/>
          <w:sz w:val="20"/>
          <w:szCs w:val="20"/>
          <w:shd w:val="clear" w:color="auto" w:fill="FFFFFF"/>
        </w:rPr>
        <w:t>POOVARASAN B</w:t>
      </w:r>
    </w:p>
    <w:p w14:paraId="60C02D5A" w14:textId="4544976B" w:rsidR="00730866" w:rsidRDefault="00D95B43" w:rsidP="00EB28B8">
      <w:pPr>
        <w:pStyle w:val="Compact"/>
        <w:numPr>
          <w:ilvl w:val="0"/>
          <w:numId w:val="2"/>
        </w:numPr>
        <w:jc w:val="both"/>
      </w:pPr>
      <w:r>
        <w:rPr>
          <w:rFonts w:ascii="Arial" w:hAnsi="Arial" w:cs="Arial"/>
          <w:b/>
          <w:bCs/>
          <w:color w:val="616873"/>
          <w:sz w:val="20"/>
          <w:szCs w:val="20"/>
          <w:shd w:val="clear" w:color="auto" w:fill="F9F9F9"/>
        </w:rPr>
        <w:t>SAKTHIVEL B</w:t>
      </w:r>
    </w:p>
    <w:p w14:paraId="25773353" w14:textId="5970E9A0" w:rsidR="0064074C" w:rsidRPr="0064074C" w:rsidRDefault="00D95B43" w:rsidP="00D95B43">
      <w:pPr>
        <w:pStyle w:val="Compact"/>
        <w:numPr>
          <w:ilvl w:val="0"/>
          <w:numId w:val="2"/>
        </w:numPr>
        <w:jc w:val="both"/>
      </w:pPr>
      <w:r>
        <w:rPr>
          <w:rFonts w:ascii="Arial" w:hAnsi="Arial" w:cs="Arial"/>
          <w:b/>
          <w:bCs/>
          <w:color w:val="616873"/>
          <w:sz w:val="20"/>
          <w:szCs w:val="20"/>
          <w:shd w:val="clear" w:color="auto" w:fill="FFFFFF"/>
        </w:rPr>
        <w:t>SANTHOSH T</w:t>
      </w: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356D701C" w14:textId="77777777" w:rsidR="0036759D" w:rsidRDefault="0036759D" w:rsidP="0036759D">
      <w:pPr>
        <w:pStyle w:val="NormalWeb"/>
      </w:pPr>
      <w:r>
        <w:rPr>
          <w:rFonts w:hAnsi="Symbol"/>
        </w:rPr>
        <w:t></w:t>
      </w:r>
      <w:r>
        <w:t xml:space="preserve">  </w:t>
      </w:r>
      <w:r>
        <w:rPr>
          <w:rStyle w:val="Strong"/>
        </w:rPr>
        <w:t>Personalized Music Experience</w:t>
      </w:r>
      <w:r>
        <w:t xml:space="preserve"> – Deliver tailored recommendations and playlists that adapt to user moods, activities, and listening history.</w:t>
      </w:r>
    </w:p>
    <w:p w14:paraId="4272B963" w14:textId="77777777" w:rsidR="0036759D" w:rsidRDefault="0036759D" w:rsidP="0036759D">
      <w:pPr>
        <w:pStyle w:val="NormalWeb"/>
      </w:pPr>
      <w:r>
        <w:rPr>
          <w:rFonts w:hAnsi="Symbol"/>
        </w:rPr>
        <w:t></w:t>
      </w:r>
      <w:r>
        <w:t xml:space="preserve">  </w:t>
      </w:r>
      <w:r>
        <w:rPr>
          <w:rStyle w:val="Strong"/>
        </w:rPr>
        <w:t>Seamless Accessibility</w:t>
      </w:r>
      <w:r>
        <w:t xml:space="preserve"> – Provide an intuitive interface that makes discovering, browsing, and playing music effortless across devices.</w:t>
      </w:r>
    </w:p>
    <w:p w14:paraId="463EF54A" w14:textId="77777777" w:rsidR="0036759D" w:rsidRDefault="0036759D" w:rsidP="0036759D">
      <w:pPr>
        <w:pStyle w:val="NormalWeb"/>
      </w:pPr>
      <w:r>
        <w:rPr>
          <w:rFonts w:hAnsi="Symbol"/>
        </w:rPr>
        <w:t></w:t>
      </w:r>
      <w:r>
        <w:t xml:space="preserve">  </w:t>
      </w:r>
      <w:r>
        <w:rPr>
          <w:rStyle w:val="Strong"/>
        </w:rPr>
        <w:t>Mood &amp; Activity Integration</w:t>
      </w:r>
      <w:r>
        <w:t xml:space="preserve"> – Enable users to select or auto-detect music based on mood (happy, calm, focused) or activities (workout, study, relaxation).</w:t>
      </w:r>
    </w:p>
    <w:p w14:paraId="7854E80E" w14:textId="77777777" w:rsidR="0036759D" w:rsidRDefault="0036759D" w:rsidP="0036759D">
      <w:pPr>
        <w:pStyle w:val="NormalWeb"/>
      </w:pPr>
      <w:r>
        <w:rPr>
          <w:rFonts w:hAnsi="Symbol"/>
        </w:rPr>
        <w:t></w:t>
      </w:r>
      <w:r>
        <w:t xml:space="preserve">  </w:t>
      </w:r>
      <w:r>
        <w:rPr>
          <w:rStyle w:val="Strong"/>
        </w:rPr>
        <w:t>Smart Recommendations</w:t>
      </w:r>
      <w:r>
        <w:t xml:space="preserve"> – Use intelligent algorithms to enhance discovery of new tracks, genres, and artists aligned with user preferences.</w:t>
      </w:r>
    </w:p>
    <w:p w14:paraId="6C57488F" w14:textId="77777777" w:rsidR="0036759D" w:rsidRDefault="0036759D" w:rsidP="0036759D">
      <w:pPr>
        <w:pStyle w:val="NormalWeb"/>
      </w:pPr>
      <w:r>
        <w:rPr>
          <w:rFonts w:hAnsi="Symbol"/>
        </w:rPr>
        <w:t></w:t>
      </w:r>
      <w:r>
        <w:t xml:space="preserve">  </w:t>
      </w:r>
      <w:r>
        <w:rPr>
          <w:rStyle w:val="Strong"/>
        </w:rPr>
        <w:t>Community &amp; Sharing</w:t>
      </w:r>
      <w:r>
        <w:t xml:space="preserve"> – Encourage users to share playlists, favorite tracks, and music experiences with friends or a wider community.</w:t>
      </w:r>
    </w:p>
    <w:p w14:paraId="6B87904E" w14:textId="77777777" w:rsidR="0036759D" w:rsidRDefault="0036759D" w:rsidP="0036759D">
      <w:pPr>
        <w:pStyle w:val="NormalWeb"/>
      </w:pPr>
      <w:r>
        <w:rPr>
          <w:rFonts w:hAnsi="Symbol"/>
        </w:rPr>
        <w:t></w:t>
      </w:r>
      <w:r>
        <w:t xml:space="preserve">  </w:t>
      </w:r>
      <w:r>
        <w:rPr>
          <w:rStyle w:val="Strong"/>
        </w:rPr>
        <w:t>Offline &amp; Cross-Platform Support</w:t>
      </w:r>
      <w:r>
        <w:t xml:space="preserve"> – Ensure smooth playback, even without internet connectivity, and maintain synchronization across devices.</w:t>
      </w:r>
    </w:p>
    <w:p w14:paraId="2F48775E" w14:textId="3BEE061E"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1821B218" w14:textId="77777777" w:rsidR="0036759D" w:rsidRDefault="0036759D" w:rsidP="0036759D">
      <w:pPr>
        <w:pStyle w:val="NormalWeb"/>
      </w:pPr>
      <w:r>
        <w:t>RhythmicTunes is a modern music companion app that redefines the way users experience and interact with music. At its core, the platform focuses on personalization, delivering curated playlists and intelligent suggestions based on moods, preferences, and real-time activities.</w:t>
      </w:r>
    </w:p>
    <w:p w14:paraId="5FBA01A8" w14:textId="77777777" w:rsidR="0036759D" w:rsidRDefault="0036759D" w:rsidP="0036759D">
      <w:pPr>
        <w:pStyle w:val="NormalWeb"/>
      </w:pPr>
      <w:r>
        <w:t>With its clean, intuitive interface, users can seamlessly navigate through genres, discover emerging artists, and create their own playlists. The app leverages smart recommendation algorithms to not only enhance music discovery but also ensure every session feels unique and personal.</w:t>
      </w:r>
    </w:p>
    <w:p w14:paraId="7DDE858C" w14:textId="77777777" w:rsidR="0036759D" w:rsidRDefault="0036759D" w:rsidP="0036759D">
      <w:pPr>
        <w:pStyle w:val="NormalWeb"/>
      </w:pPr>
      <w:r>
        <w:t>Beyond listening, RhythmicTunes fosters community engagement by enabling playlist sharing and social interactions around music. Cross-platform availability and offline playback ensure uninterrupted enjoyment, whether users are commuting, exercising, or unwinding at home.</w:t>
      </w:r>
    </w:p>
    <w:p w14:paraId="5CB64996" w14:textId="77777777" w:rsidR="0036759D" w:rsidRDefault="0036759D" w:rsidP="0036759D">
      <w:pPr>
        <w:pStyle w:val="NormalWeb"/>
      </w:pPr>
      <w:r>
        <w:t>In essence, RhythmicTunes blends technology with the emotional power of melodies, transforming music into a constant, adaptive companion in everyday life.</w:t>
      </w:r>
    </w:p>
    <w:p w14:paraId="5B334938" w14:textId="00CEC9D5" w:rsidR="00000655" w:rsidRDefault="00E71D30">
      <w:pPr>
        <w:pStyle w:val="FirstParagraph"/>
      </w:pPr>
      <w:r>
        <w:rPr>
          <w:rFonts w:ascii="Arial" w:hAnsi="Arial"/>
        </w:rPr>
        <w:t>:</w:t>
      </w:r>
    </w:p>
    <w:p w14:paraId="598CDC5C" w14:textId="66F4F381" w:rsidR="00000655" w:rsidRPr="0036759D" w:rsidRDefault="0036759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Rhythmic Tunes</w:t>
      </w:r>
    </w:p>
    <w:p w14:paraId="016EFCCE"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bookmarkStart w:id="6" w:name="searching-recipes"/>
      <w:bookmarkEnd w:id="5"/>
      <w:r w:rsidRPr="0036759D">
        <w:rPr>
          <w:rFonts w:ascii="Times New Roman" w:eastAsia="Times New Roman" w:hAnsi="Times New Roman" w:cs="Times New Roman"/>
          <w:lang w:val="en-IN" w:eastAsia="en-IN" w:bidi="ta-IN"/>
        </w:rPr>
        <w:t>Navigating through RhythmicTunes is designed to be smooth, engaging, and user-friendly. The browsing experience focuses on helping users discover music that fits their mood, activities, or preferences with minimal effort.</w:t>
      </w:r>
    </w:p>
    <w:p w14:paraId="19E52A14"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Home Feed</w:t>
      </w:r>
      <w:r w:rsidRPr="0036759D">
        <w:rPr>
          <w:rFonts w:ascii="Times New Roman" w:eastAsia="Times New Roman" w:hAnsi="Times New Roman" w:cs="Times New Roman"/>
          <w:lang w:val="en-IN" w:eastAsia="en-IN" w:bidi="ta-IN"/>
        </w:rPr>
        <w:t xml:space="preserve"> – Displays personalized playlists, trending tracks, and recommended artists tailored to the user’s listening history.</w:t>
      </w:r>
    </w:p>
    <w:p w14:paraId="078C006F"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Mood &amp; Activity Tabs</w:t>
      </w:r>
      <w:r w:rsidRPr="0036759D">
        <w:rPr>
          <w:rFonts w:ascii="Times New Roman" w:eastAsia="Times New Roman" w:hAnsi="Times New Roman" w:cs="Times New Roman"/>
          <w:lang w:val="en-IN" w:eastAsia="en-IN" w:bidi="ta-IN"/>
        </w:rPr>
        <w:t xml:space="preserve"> – Allows users to explore playlists based on emotions (happy, calm, focused) or daily activities (workout, study, relaxation).</w:t>
      </w:r>
    </w:p>
    <w:p w14:paraId="20F9660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Genres &amp; Categories</w:t>
      </w:r>
      <w:r w:rsidRPr="0036759D">
        <w:rPr>
          <w:rFonts w:ascii="Times New Roman" w:eastAsia="Times New Roman" w:hAnsi="Times New Roman" w:cs="Times New Roman"/>
          <w:lang w:val="en-IN" w:eastAsia="en-IN" w:bidi="ta-IN"/>
        </w:rPr>
        <w:t xml:space="preserve"> – Offers an organized library of music across genres, themes, and curated collections for deeper exploration.</w:t>
      </w:r>
    </w:p>
    <w:p w14:paraId="1ACBBF26"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Smart Search</w:t>
      </w:r>
      <w:r w:rsidRPr="0036759D">
        <w:rPr>
          <w:rFonts w:ascii="Times New Roman" w:eastAsia="Times New Roman" w:hAnsi="Times New Roman" w:cs="Times New Roman"/>
          <w:lang w:val="en-IN" w:eastAsia="en-IN" w:bidi="ta-IN"/>
        </w:rPr>
        <w:t xml:space="preserve"> – Enables quick access to songs, albums, artists, or even playlists based on keywords or mood-related prompts.</w:t>
      </w:r>
    </w:p>
    <w:p w14:paraId="1570D12A"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Community &amp; Sharing</w:t>
      </w:r>
      <w:r w:rsidRPr="0036759D">
        <w:rPr>
          <w:rFonts w:ascii="Times New Roman" w:eastAsia="Times New Roman" w:hAnsi="Times New Roman" w:cs="Times New Roman"/>
          <w:lang w:val="en-IN" w:eastAsia="en-IN" w:bidi="ta-IN"/>
        </w:rPr>
        <w:t xml:space="preserve"> – Provides options to follow friends, explore shared playlists, and engage with a wider music-loving community.</w:t>
      </w:r>
    </w:p>
    <w:p w14:paraId="2414E481" w14:textId="77777777" w:rsidR="0036759D" w:rsidRPr="0036759D" w:rsidRDefault="0036759D" w:rsidP="0036759D">
      <w:pPr>
        <w:numPr>
          <w:ilvl w:val="0"/>
          <w:numId w:val="21"/>
        </w:num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b/>
          <w:bCs/>
          <w:lang w:val="en-IN" w:eastAsia="en-IN" w:bidi="ta-IN"/>
        </w:rPr>
        <w:t>Library</w:t>
      </w:r>
      <w:r w:rsidRPr="0036759D">
        <w:rPr>
          <w:rFonts w:ascii="Times New Roman" w:eastAsia="Times New Roman" w:hAnsi="Times New Roman" w:cs="Times New Roman"/>
          <w:lang w:val="en-IN" w:eastAsia="en-IN" w:bidi="ta-IN"/>
        </w:rPr>
        <w:t xml:space="preserve"> – Stores user-created playlists, favorite tracks, and downloaded content for easy offline playback.</w:t>
      </w:r>
    </w:p>
    <w:p w14:paraId="508EF973" w14:textId="77777777" w:rsidR="0036759D" w:rsidRPr="0036759D" w:rsidRDefault="0036759D" w:rsidP="0036759D">
      <w:pPr>
        <w:spacing w:before="100" w:beforeAutospacing="1" w:after="100" w:afterAutospacing="1"/>
        <w:rPr>
          <w:rFonts w:ascii="Times New Roman" w:eastAsia="Times New Roman" w:hAnsi="Times New Roman" w:cs="Times New Roman"/>
          <w:lang w:val="en-IN" w:eastAsia="en-IN" w:bidi="ta-IN"/>
        </w:rPr>
      </w:pPr>
      <w:r w:rsidRPr="0036759D">
        <w:rPr>
          <w:rFonts w:ascii="Times New Roman" w:eastAsia="Times New Roman" w:hAnsi="Times New Roman" w:cs="Times New Roman"/>
          <w:lang w:val="en-IN" w:eastAsia="en-IN" w:bidi="ta-IN"/>
        </w:rPr>
        <w:t>Browsing in RhythmicTunes ensures that every user, whether a casual listener or a passionate music explorer, can effortlessly find melodies that resonate with their lifestyle</w:t>
      </w:r>
    </w:p>
    <w:p w14:paraId="58EF7B0A" w14:textId="718AAE42" w:rsidR="00000655" w:rsidRPr="0036759D" w:rsidRDefault="00E71D30">
      <w:pPr>
        <w:pStyle w:val="Heading3"/>
        <w:rPr>
          <w:u w:val="single"/>
          <w:lang w:val="en-IO"/>
        </w:rPr>
      </w:pPr>
      <w:r w:rsidRPr="0064074C">
        <w:rPr>
          <w:rFonts w:ascii="Arial" w:hAnsi="Arial"/>
          <w:sz w:val="36"/>
          <w:u w:val="single"/>
        </w:rPr>
        <w:lastRenderedPageBreak/>
        <w:t>S</w:t>
      </w:r>
      <w:r w:rsidR="0036759D">
        <w:rPr>
          <w:rFonts w:ascii="Arial" w:hAnsi="Arial"/>
          <w:sz w:val="36"/>
          <w:u w:val="single"/>
        </w:rPr>
        <w:t xml:space="preserve">earching </w:t>
      </w:r>
      <w:r w:rsidR="0036759D">
        <w:rPr>
          <w:rFonts w:ascii="Arial" w:hAnsi="Arial"/>
          <w:sz w:val="36"/>
          <w:u w:val="single"/>
          <w:lang w:val="en-IO"/>
        </w:rPr>
        <w:t xml:space="preserve">Rhythmic Tunes </w:t>
      </w:r>
    </w:p>
    <w:p w14:paraId="6B1AA43B" w14:textId="77777777" w:rsidR="0036759D" w:rsidRDefault="0036759D" w:rsidP="0036759D">
      <w:pPr>
        <w:pStyle w:val="NormalWeb"/>
      </w:pPr>
      <w:r>
        <w:t>RhythmicTunes offers a powerful and intuitive search experience that helps users quickly find exactly what they’re looking for while also encouraging musical discovery.</w:t>
      </w:r>
    </w:p>
    <w:p w14:paraId="781B64AA" w14:textId="77777777" w:rsidR="0036759D" w:rsidRDefault="0036759D" w:rsidP="0036759D">
      <w:pPr>
        <w:pStyle w:val="NormalWeb"/>
        <w:numPr>
          <w:ilvl w:val="0"/>
          <w:numId w:val="22"/>
        </w:numPr>
      </w:pPr>
      <w:r>
        <w:rPr>
          <w:rStyle w:val="Strong"/>
        </w:rPr>
        <w:t>Universal Search Bar</w:t>
      </w:r>
      <w:r>
        <w:t xml:space="preserve"> – A single search field to explore songs, albums, artists, genres, and curated playlists.</w:t>
      </w:r>
    </w:p>
    <w:p w14:paraId="4DF1CA10" w14:textId="77777777" w:rsidR="0036759D" w:rsidRDefault="0036759D" w:rsidP="0036759D">
      <w:pPr>
        <w:pStyle w:val="NormalWeb"/>
        <w:numPr>
          <w:ilvl w:val="0"/>
          <w:numId w:val="22"/>
        </w:numPr>
      </w:pPr>
      <w:r>
        <w:rPr>
          <w:rStyle w:val="Strong"/>
        </w:rPr>
        <w:t>Mood &amp; Contextual Search</w:t>
      </w:r>
      <w:r>
        <w:t xml:space="preserve"> – Allows users to type prompts like </w:t>
      </w:r>
      <w:r>
        <w:rPr>
          <w:rStyle w:val="Emphasis"/>
        </w:rPr>
        <w:t>“relaxing evening vibes”</w:t>
      </w:r>
      <w:r>
        <w:t xml:space="preserve"> or </w:t>
      </w:r>
      <w:r>
        <w:rPr>
          <w:rStyle w:val="Emphasis"/>
        </w:rPr>
        <w:t>“energetic workout tracks”</w:t>
      </w:r>
      <w:r>
        <w:t xml:space="preserve"> to get instant, mood-specific playlists.</w:t>
      </w:r>
    </w:p>
    <w:p w14:paraId="4FE1AED7" w14:textId="77777777" w:rsidR="0036759D" w:rsidRDefault="0036759D" w:rsidP="0036759D">
      <w:pPr>
        <w:pStyle w:val="NormalWeb"/>
        <w:numPr>
          <w:ilvl w:val="0"/>
          <w:numId w:val="22"/>
        </w:numPr>
      </w:pPr>
      <w:r>
        <w:rPr>
          <w:rStyle w:val="Strong"/>
        </w:rPr>
        <w:t>Voice Search</w:t>
      </w:r>
      <w:r>
        <w:t xml:space="preserve"> – Hands-free searching for songs, artists, or playlists using simple voice commands.</w:t>
      </w:r>
    </w:p>
    <w:p w14:paraId="1FFD3E95" w14:textId="77777777" w:rsidR="0036759D" w:rsidRDefault="0036759D" w:rsidP="0036759D">
      <w:pPr>
        <w:pStyle w:val="NormalWeb"/>
        <w:numPr>
          <w:ilvl w:val="0"/>
          <w:numId w:val="22"/>
        </w:numPr>
      </w:pPr>
      <w:r>
        <w:rPr>
          <w:rStyle w:val="Strong"/>
        </w:rPr>
        <w:t>Smart Filters</w:t>
      </w:r>
      <w:r>
        <w:t xml:space="preserve"> – Refine results by genre, language, release year, popularity, or activity-based tags.</w:t>
      </w:r>
    </w:p>
    <w:p w14:paraId="515690C0" w14:textId="77777777" w:rsidR="0036759D" w:rsidRDefault="0036759D" w:rsidP="0036759D">
      <w:pPr>
        <w:pStyle w:val="NormalWeb"/>
        <w:numPr>
          <w:ilvl w:val="0"/>
          <w:numId w:val="22"/>
        </w:numPr>
      </w:pPr>
      <w:r>
        <w:rPr>
          <w:rStyle w:val="Strong"/>
        </w:rPr>
        <w:t>Discover While You Search</w:t>
      </w:r>
      <w:r>
        <w:t xml:space="preserve"> – Alongside direct results, RhythmicTunes suggests related tracks, new releases, and trending playlists.</w:t>
      </w:r>
    </w:p>
    <w:p w14:paraId="00FBFF8E" w14:textId="77777777" w:rsidR="0036759D" w:rsidRDefault="0036759D" w:rsidP="0036759D">
      <w:pPr>
        <w:pStyle w:val="NormalWeb"/>
        <w:numPr>
          <w:ilvl w:val="0"/>
          <w:numId w:val="22"/>
        </w:numPr>
      </w:pPr>
      <w:r>
        <w:rPr>
          <w:rStyle w:val="Strong"/>
        </w:rPr>
        <w:t>Recent &amp; Saved Searches</w:t>
      </w:r>
      <w:r>
        <w:t xml:space="preserve"> – Keeps a history of past searches and allows users to pin favorites for quick access.</w:t>
      </w:r>
    </w:p>
    <w:p w14:paraId="5E8789FB" w14:textId="77777777" w:rsidR="0036759D" w:rsidRDefault="0036759D" w:rsidP="0036759D">
      <w:pPr>
        <w:pStyle w:val="NormalWeb"/>
      </w:pPr>
      <w:r>
        <w:t>The search experience in RhythmicTunes ensures speed, accuracy, and personalization—making music discovery as enjoyable as listening itself</w:t>
      </w:r>
    </w:p>
    <w:p w14:paraId="765007A5" w14:textId="594FF298" w:rsidR="00000655" w:rsidRDefault="00E71D30">
      <w:pPr>
        <w:pStyle w:val="FirstParagraph"/>
      </w:pPr>
      <w:r>
        <w:rPr>
          <w:rFonts w:ascii="Arial" w:hAnsi="Arial"/>
        </w:rPr>
        <w:t>.</w:t>
      </w:r>
    </w:p>
    <w:p w14:paraId="77423D0C" w14:textId="23AA74FF" w:rsidR="00000655" w:rsidRPr="0064074C" w:rsidRDefault="0036759D">
      <w:pPr>
        <w:pStyle w:val="Heading3"/>
        <w:rPr>
          <w:u w:val="single"/>
        </w:rPr>
      </w:pPr>
      <w:bookmarkStart w:id="7" w:name="managing-recipes"/>
      <w:bookmarkEnd w:id="6"/>
      <w:r>
        <w:rPr>
          <w:rFonts w:ascii="Arial" w:hAnsi="Arial"/>
          <w:sz w:val="36"/>
          <w:u w:val="single"/>
        </w:rPr>
        <w:t xml:space="preserve">Managing </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96EC0E4" w:rsidR="00000655" w:rsidRDefault="00E71D30">
      <w:pPr>
        <w:pStyle w:val="FirstParagraph"/>
        <w:rPr>
          <w:rFonts w:ascii="Arial" w:hAnsi="Arial"/>
        </w:rPr>
      </w:pPr>
      <w:r>
        <w:rPr>
          <w:rFonts w:ascii="Arial" w:hAnsi="Arial"/>
        </w:rPr>
        <w:t xml:space="preserve">The architecture of th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lastRenderedPageBreak/>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0B650452" w14:textId="77777777" w:rsidR="0036759D" w:rsidRDefault="0036759D" w:rsidP="0036759D">
      <w:pPr>
        <w:pStyle w:val="NormalWeb"/>
      </w:pPr>
      <w:r>
        <w:t>RhythmicTunes relies on efficient state management to ensure smooth playback, real-time updates, and a consistent user experience across devices. Since music streaming involves dynamic interactions—such as switching tracks, updating playlists, and syncing user preferences—robust state handling is essential.</w:t>
      </w:r>
    </w:p>
    <w:p w14:paraId="3D637037" w14:textId="77777777" w:rsidR="0036759D" w:rsidRDefault="0036759D" w:rsidP="0036759D">
      <w:pPr>
        <w:pStyle w:val="Heading3"/>
      </w:pPr>
      <w:r>
        <w:t>Key Aspects of State Management</w:t>
      </w:r>
    </w:p>
    <w:p w14:paraId="2AD4D130" w14:textId="77777777" w:rsidR="0036759D" w:rsidRDefault="0036759D" w:rsidP="0036759D">
      <w:pPr>
        <w:pStyle w:val="NormalWeb"/>
        <w:numPr>
          <w:ilvl w:val="0"/>
          <w:numId w:val="23"/>
        </w:numPr>
      </w:pPr>
      <w:r>
        <w:rPr>
          <w:rStyle w:val="Strong"/>
        </w:rPr>
        <w:t>User Authentication &amp; Profiles</w:t>
      </w:r>
      <w:r>
        <w:t xml:space="preserve"> – Maintains login sessions, user preferences, and personalized recommendations.</w:t>
      </w:r>
    </w:p>
    <w:p w14:paraId="4169E4CC" w14:textId="77777777" w:rsidR="0036759D" w:rsidRDefault="0036759D" w:rsidP="0036759D">
      <w:pPr>
        <w:pStyle w:val="NormalWeb"/>
        <w:numPr>
          <w:ilvl w:val="0"/>
          <w:numId w:val="23"/>
        </w:numPr>
      </w:pPr>
      <w:r>
        <w:rPr>
          <w:rStyle w:val="Strong"/>
        </w:rPr>
        <w:t>Playback State</w:t>
      </w:r>
      <w:r>
        <w:t xml:space="preserve"> – Tracks current song, play/pause status, progress bar, repeat/shuffle modes, and queue management.</w:t>
      </w:r>
    </w:p>
    <w:p w14:paraId="167B2F18" w14:textId="77777777" w:rsidR="0036759D" w:rsidRDefault="0036759D" w:rsidP="0036759D">
      <w:pPr>
        <w:pStyle w:val="NormalWeb"/>
        <w:numPr>
          <w:ilvl w:val="0"/>
          <w:numId w:val="23"/>
        </w:numPr>
      </w:pPr>
      <w:r>
        <w:rPr>
          <w:rStyle w:val="Strong"/>
        </w:rPr>
        <w:t>Playlist &amp; Library State</w:t>
      </w:r>
      <w:r>
        <w:t xml:space="preserve"> – Manages user-created playlists, favorites, downloaded content, and recently played tracks.</w:t>
      </w:r>
    </w:p>
    <w:p w14:paraId="0ECA5C0D" w14:textId="77777777" w:rsidR="0036759D" w:rsidRDefault="0036759D" w:rsidP="0036759D">
      <w:pPr>
        <w:pStyle w:val="NormalWeb"/>
        <w:numPr>
          <w:ilvl w:val="0"/>
          <w:numId w:val="23"/>
        </w:numPr>
      </w:pPr>
      <w:r>
        <w:rPr>
          <w:rStyle w:val="Strong"/>
        </w:rPr>
        <w:t>Search &amp; Browse State</w:t>
      </w:r>
      <w:r>
        <w:t xml:space="preserve"> – Preserves search history, applied filters, and browsing context for quick navigation.</w:t>
      </w:r>
    </w:p>
    <w:p w14:paraId="043A1846" w14:textId="77777777" w:rsidR="0036759D" w:rsidRDefault="0036759D" w:rsidP="0036759D">
      <w:pPr>
        <w:pStyle w:val="NormalWeb"/>
        <w:numPr>
          <w:ilvl w:val="0"/>
          <w:numId w:val="23"/>
        </w:numPr>
      </w:pPr>
      <w:r>
        <w:rPr>
          <w:rStyle w:val="Strong"/>
        </w:rPr>
        <w:t>Offline &amp; Sync State</w:t>
      </w:r>
      <w:r>
        <w:t xml:space="preserve"> – Ensures downloaded tracks are available offline and synchronizes updates when the device reconnects.</w:t>
      </w:r>
    </w:p>
    <w:p w14:paraId="43C1D5B9" w14:textId="77777777" w:rsidR="0036759D" w:rsidRDefault="0036759D" w:rsidP="0036759D">
      <w:pPr>
        <w:pStyle w:val="NormalWeb"/>
        <w:numPr>
          <w:ilvl w:val="0"/>
          <w:numId w:val="23"/>
        </w:numPr>
      </w:pPr>
      <w:r>
        <w:rPr>
          <w:rStyle w:val="Strong"/>
        </w:rPr>
        <w:t>Community &amp; Sharing State</w:t>
      </w:r>
      <w:r>
        <w:t xml:space="preserve"> – Handles real-time updates to shared playlists, friend activity, and social interactions.</w:t>
      </w:r>
    </w:p>
    <w:p w14:paraId="78C6B851" w14:textId="6DAC7081" w:rsidR="00000655" w:rsidRDefault="00E71D30">
      <w:pPr>
        <w:pStyle w:val="FirstParagraph"/>
      </w:pPr>
      <w:r>
        <w:rPr>
          <w:rFonts w:ascii="Arial" w:hAnsi="Arial"/>
        </w:rPr>
        <w:t>.</w:t>
      </w:r>
    </w:p>
    <w:p w14:paraId="7A99FCD3" w14:textId="77777777" w:rsidR="00000655" w:rsidRPr="0064074C" w:rsidRDefault="00E71D3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3" w:name="setup-instructions"/>
      <w:bookmarkEnd w:id="9"/>
      <w:bookmarkEnd w:id="12"/>
      <w:r w:rsidRPr="0064074C">
        <w:rPr>
          <w:rFonts w:ascii="Arial" w:hAnsi="Arial"/>
          <w:sz w:val="40"/>
          <w:u w:val="single"/>
        </w:rPr>
        <w:lastRenderedPageBreak/>
        <w:t>Setup Instructions</w:t>
      </w:r>
    </w:p>
    <w:p w14:paraId="6488BFA3" w14:textId="3163998D" w:rsidR="00000655" w:rsidRDefault="00E71D30">
      <w:pPr>
        <w:pStyle w:val="FirstParagraph"/>
      </w:pPr>
      <w:r>
        <w:rPr>
          <w:rFonts w:ascii="Arial" w:hAnsi="Arial"/>
        </w:rPr>
        <w:t>To set up the  application on your local machine, please follow these detailed instructions.</w:t>
      </w:r>
    </w:p>
    <w:p w14:paraId="6D2CB747" w14:textId="77777777" w:rsidR="00000655" w:rsidRPr="0064074C" w:rsidRDefault="00E71D30">
      <w:pPr>
        <w:pStyle w:val="Heading3"/>
        <w:rPr>
          <w:u w:val="single"/>
        </w:rPr>
      </w:pPr>
      <w:bookmarkStart w:id="14"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2824712"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D95B43">
        <w:rPr>
          <w:rFonts w:ascii="Arial" w:hAnsi="Arial"/>
          <w:b/>
          <w:bCs/>
          <w:lang w:val="en-IO"/>
        </w:rPr>
        <w:t>Rhythmic Tunes</w:t>
      </w:r>
      <w:r>
        <w:rPr>
          <w:rFonts w:ascii="Arial" w:hAnsi="Arial"/>
        </w:rPr>
        <w:t xml:space="preserve"> application in action.</w:t>
      </w:r>
    </w:p>
    <w:p w14:paraId="365CD993" w14:textId="77777777" w:rsidR="00000655" w:rsidRPr="00586C73" w:rsidRDefault="00E71D30">
      <w:pPr>
        <w:pStyle w:val="Heading3"/>
        <w:rPr>
          <w:u w:val="single"/>
        </w:rPr>
      </w:pPr>
      <w:bookmarkStart w:id="16" w:name="project-folder-structure"/>
      <w:bookmarkEnd w:id="15"/>
      <w:r w:rsidRPr="00586C73">
        <w:rPr>
          <w:rFonts w:ascii="Arial" w:hAnsi="Arial"/>
          <w:sz w:val="36"/>
          <w:u w:val="single"/>
        </w:rPr>
        <w:t>Project Folder Structure</w:t>
      </w:r>
    </w:p>
    <w:p w14:paraId="2313B438" w14:textId="59DBA75B" w:rsidR="00000655" w:rsidRDefault="003952D2">
      <w:pPr>
        <w:pStyle w:val="FirstParagraph"/>
      </w:pPr>
      <w:r>
        <w:rPr>
          <w:rFonts w:ascii="Arial" w:hAnsi="Arial"/>
        </w:rPr>
        <w:t xml:space="preserve">The </w:t>
      </w:r>
      <w:r w:rsidR="00E71D30">
        <w:rPr>
          <w:rFonts w:ascii="Arial" w:hAnsi="Arial"/>
        </w:rPr>
        <w:t xml:space="preserve">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lastRenderedPageBreak/>
        <w:t>This structure aids both new developers and project maintainers in locating relevant files promptly.</w:t>
      </w:r>
    </w:p>
    <w:p w14:paraId="757055C5" w14:textId="77777777" w:rsidR="00000655" w:rsidRPr="00586C73" w:rsidRDefault="00E71D3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40C805FB" w:rsidR="00000655" w:rsidRDefault="00E71D30">
      <w:pPr>
        <w:pStyle w:val="FirstParagraph"/>
      </w:pPr>
      <w:r>
        <w:rPr>
          <w:rFonts w:ascii="Arial" w:hAnsi="Arial"/>
        </w:rPr>
        <w:t xml:space="preserve">To launch the </w:t>
      </w:r>
      <w:r w:rsidR="00D95B43">
        <w:rPr>
          <w:rFonts w:ascii="Arial" w:hAnsi="Arial"/>
          <w:b/>
          <w:bCs/>
          <w:lang w:val="en-IO"/>
        </w:rPr>
        <w:t>Rhythmic Tunes</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8" w:name="key-components"/>
      <w:r w:rsidRPr="00586C73">
        <w:rPr>
          <w:rFonts w:ascii="Arial" w:hAnsi="Arial"/>
          <w:sz w:val="36"/>
          <w:u w:val="single"/>
        </w:rPr>
        <w:t>Key Components</w:t>
      </w:r>
    </w:p>
    <w:p w14:paraId="01696814" w14:textId="77777777" w:rsidR="00000655" w:rsidRDefault="00E71D30">
      <w:pPr>
        <w:pStyle w:val="Heading4"/>
      </w:pPr>
      <w:bookmarkStart w:id="19"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0" w:name="recipedetail.js"/>
      <w:bookmarkEnd w:id="19"/>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D7FF2A3" w:rsidR="00000655" w:rsidRDefault="00E71D30">
      <w:pPr>
        <w:pStyle w:val="FirstParagraph"/>
      </w:pPr>
      <w:r>
        <w:rPr>
          <w:rFonts w:ascii="Arial" w:hAnsi="Arial"/>
        </w:rPr>
        <w:t>The  application boasts an intuitive user interface that prioritizes ease of use and aesthetics.</w:t>
      </w:r>
    </w:p>
    <w:p w14:paraId="4B227641" w14:textId="77777777" w:rsidR="00000655" w:rsidRPr="00586C73" w:rsidRDefault="00E71D3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lastRenderedPageBreak/>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5"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1A6A63B9" w14:textId="77777777" w:rsidR="00000655" w:rsidRPr="00586C73" w:rsidRDefault="00E71D30">
      <w:pPr>
        <w:pStyle w:val="Heading3"/>
        <w:rPr>
          <w:u w:val="single"/>
        </w:rPr>
      </w:pPr>
      <w:bookmarkStart w:id="26" w:name="known-issues"/>
      <w:bookmarkStart w:id="27" w:name="_GoBack"/>
      <w:bookmarkEnd w:id="25"/>
      <w:bookmarkEnd w:id="27"/>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lastRenderedPageBreak/>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6"/>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4"/>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3F15CE7"/>
    <w:multiLevelType w:val="multilevel"/>
    <w:tmpl w:val="820A2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8256D"/>
    <w:multiLevelType w:val="multilevel"/>
    <w:tmpl w:val="00F88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057FB"/>
    <w:multiLevelType w:val="multilevel"/>
    <w:tmpl w:val="1090A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6"/>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num>
  <w:num w:numId="21">
    <w:abstractNumId w:val="3"/>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030205"/>
    <w:rsid w:val="001321D2"/>
    <w:rsid w:val="00210A1B"/>
    <w:rsid w:val="002A49ED"/>
    <w:rsid w:val="002C3613"/>
    <w:rsid w:val="002F1F1B"/>
    <w:rsid w:val="00313DB2"/>
    <w:rsid w:val="00354676"/>
    <w:rsid w:val="0036759D"/>
    <w:rsid w:val="003952D2"/>
    <w:rsid w:val="003E5756"/>
    <w:rsid w:val="004810D5"/>
    <w:rsid w:val="004D0CB0"/>
    <w:rsid w:val="004F0D18"/>
    <w:rsid w:val="0054791A"/>
    <w:rsid w:val="005566EE"/>
    <w:rsid w:val="0057761A"/>
    <w:rsid w:val="00586C73"/>
    <w:rsid w:val="005D74CE"/>
    <w:rsid w:val="0064074C"/>
    <w:rsid w:val="006C2714"/>
    <w:rsid w:val="00725BDB"/>
    <w:rsid w:val="00730866"/>
    <w:rsid w:val="007D4D03"/>
    <w:rsid w:val="00875F4F"/>
    <w:rsid w:val="008B08CE"/>
    <w:rsid w:val="008D70E9"/>
    <w:rsid w:val="0094185C"/>
    <w:rsid w:val="00946409"/>
    <w:rsid w:val="009F1A41"/>
    <w:rsid w:val="009F30B8"/>
    <w:rsid w:val="00A061D3"/>
    <w:rsid w:val="00A95733"/>
    <w:rsid w:val="00AB34C8"/>
    <w:rsid w:val="00B859A7"/>
    <w:rsid w:val="00BC3BDE"/>
    <w:rsid w:val="00C04044"/>
    <w:rsid w:val="00C85169"/>
    <w:rsid w:val="00CC3C3E"/>
    <w:rsid w:val="00CE32FC"/>
    <w:rsid w:val="00D95B43"/>
    <w:rsid w:val="00DB7AD1"/>
    <w:rsid w:val="00E50672"/>
    <w:rsid w:val="00E71D30"/>
    <w:rsid w:val="00EB28B8"/>
    <w:rsid w:val="00EF5735"/>
    <w:rsid w:val="00FB3A45"/>
    <w:rsid w:val="00FD59DA"/>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36759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36759D"/>
    <w:rPr>
      <w:b/>
      <w:bCs/>
    </w:rPr>
  </w:style>
  <w:style w:type="character" w:styleId="Emphasis">
    <w:name w:val="Emphasis"/>
    <w:basedOn w:val="DefaultParagraphFont"/>
    <w:uiPriority w:val="20"/>
    <w:qFormat/>
    <w:rsid w:val="003675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28652">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902328862">
      <w:bodyDiv w:val="1"/>
      <w:marLeft w:val="0"/>
      <w:marRight w:val="0"/>
      <w:marTop w:val="0"/>
      <w:marBottom w:val="0"/>
      <w:divBdr>
        <w:top w:val="none" w:sz="0" w:space="0" w:color="auto"/>
        <w:left w:val="none" w:sz="0" w:space="0" w:color="auto"/>
        <w:bottom w:val="none" w:sz="0" w:space="0" w:color="auto"/>
        <w:right w:val="none" w:sz="0" w:space="0" w:color="auto"/>
      </w:divBdr>
    </w:div>
    <w:div w:id="1191796106">
      <w:bodyDiv w:val="1"/>
      <w:marLeft w:val="0"/>
      <w:marRight w:val="0"/>
      <w:marTop w:val="0"/>
      <w:marBottom w:val="0"/>
      <w:divBdr>
        <w:top w:val="none" w:sz="0" w:space="0" w:color="auto"/>
        <w:left w:val="none" w:sz="0" w:space="0" w:color="auto"/>
        <w:bottom w:val="none" w:sz="0" w:space="0" w:color="auto"/>
        <w:right w:val="none" w:sz="0" w:space="0" w:color="auto"/>
      </w:divBdr>
    </w:div>
    <w:div w:id="1683975277">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992518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8</Pages>
  <Words>1963</Words>
  <Characters>1119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59</cp:revision>
  <dcterms:created xsi:type="dcterms:W3CDTF">2025-09-02T00:44:00Z</dcterms:created>
  <dcterms:modified xsi:type="dcterms:W3CDTF">2025-09-19T10:46:00Z</dcterms:modified>
</cp:coreProperties>
</file>